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1EA78" w14:textId="77777777" w:rsidR="0080422E" w:rsidRDefault="00561D97">
      <w:pPr>
        <w:pStyle w:val="Title"/>
      </w:pPr>
      <w:bookmarkStart w:id="0" w:name="_GoBack"/>
      <w:bookmarkEnd w:id="0"/>
      <w:r>
        <w:t>My title</w:t>
      </w:r>
    </w:p>
    <w:p w14:paraId="5C3CF7F3" w14:textId="77777777" w:rsidR="0080422E" w:rsidRDefault="00561D97">
      <w:pPr>
        <w:pStyle w:val="Author"/>
      </w:pPr>
      <w:r>
        <w:t>Authors</w:t>
      </w:r>
    </w:p>
    <w:p w14:paraId="2A0116F2" w14:textId="77777777" w:rsidR="0080422E" w:rsidRDefault="00561D97" w:rsidP="00C17818">
      <w:pPr>
        <w:pStyle w:val="Date"/>
        <w:spacing w:line="480" w:lineRule="auto"/>
      </w:pPr>
      <w:r>
        <w:t>Institution</w:t>
      </w:r>
    </w:p>
    <w:p w14:paraId="06DA0A73" w14:textId="77777777" w:rsidR="0080422E" w:rsidRDefault="00561D97">
      <w:pPr>
        <w:pStyle w:val="Heading1"/>
      </w:pPr>
      <w:bookmarkStart w:id="1" w:name="heading-1"/>
      <w:bookmarkEnd w:id="1"/>
      <w:r>
        <w:t>Heading 1</w:t>
      </w:r>
    </w:p>
    <w:p w14:paraId="75CF8AA8" w14:textId="77777777" w:rsidR="0080422E" w:rsidRDefault="00561D97">
      <w:pPr>
        <w:pStyle w:val="Heading2"/>
      </w:pPr>
      <w:bookmarkStart w:id="2" w:name="heading-2"/>
      <w:bookmarkEnd w:id="2"/>
      <w:r>
        <w:t>Heading 2</w:t>
      </w:r>
    </w:p>
    <w:p w14:paraId="360747AB" w14:textId="77777777" w:rsidR="0080422E" w:rsidRDefault="00561D97">
      <w:pPr>
        <w:pStyle w:val="Heading3"/>
      </w:pPr>
      <w:bookmarkStart w:id="3" w:name="heading-3"/>
      <w:bookmarkEnd w:id="3"/>
      <w:r>
        <w:t>Heading 3</w:t>
      </w:r>
    </w:p>
    <w:p w14:paraId="50552FAE" w14:textId="77777777" w:rsidR="0080422E" w:rsidRDefault="00561D97">
      <w:pPr>
        <w:pStyle w:val="Heading4"/>
      </w:pPr>
      <w:bookmarkStart w:id="4" w:name="heading-4"/>
      <w:bookmarkEnd w:id="4"/>
      <w:r>
        <w:t>Heading 4</w:t>
      </w:r>
    </w:p>
    <w:p w14:paraId="6F1307C4" w14:textId="77777777" w:rsidR="0080422E" w:rsidRDefault="00561D97">
      <w:pPr>
        <w:pStyle w:val="Heading5"/>
      </w:pPr>
      <w:bookmarkStart w:id="5" w:name="heading-5"/>
      <w:bookmarkEnd w:id="5"/>
      <w:r>
        <w:lastRenderedPageBreak/>
        <w:t>Heading 5</w:t>
      </w:r>
    </w:p>
    <w:p w14:paraId="481DD713" w14:textId="77777777" w:rsidR="0080422E" w:rsidRDefault="00561D97">
      <w:pPr>
        <w:pStyle w:val="FirstParagraph"/>
      </w:pPr>
      <w:r>
        <w:t>In the MS Word document, the following modifications must be made in the ‘Modify Style’ menu:</w:t>
      </w:r>
    </w:p>
    <w:p w14:paraId="3BD0CAE5" w14:textId="77777777" w:rsidR="0080422E" w:rsidRDefault="00561D97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5404889C" w14:textId="77777777" w:rsidR="0080422E" w:rsidRDefault="00561D97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4CF9A535" w14:textId="77777777" w:rsidR="0080422E" w:rsidRDefault="00561D97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2043C89C" w14:textId="77777777" w:rsidR="0080422E" w:rsidRDefault="00561D97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6373C0CB" w14:textId="77777777" w:rsidR="0080422E" w:rsidRDefault="00561D97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6AB80775" w14:textId="77777777" w:rsidR="0080422E" w:rsidRDefault="00561D97">
      <w:pPr>
        <w:pStyle w:val="BodyText"/>
      </w:pPr>
      <w:r>
        <w:t>Now knit this doc, and edit the styles in the resulting docx file. Then rename as ‘template’ and use this in the yml:</w:t>
      </w:r>
    </w:p>
    <w:p w14:paraId="3102F9EF" w14:textId="77777777" w:rsidR="0080422E" w:rsidRDefault="00561D97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5A3B04EA" w14:textId="77777777" w:rsidR="0080422E" w:rsidRDefault="00561D97">
      <w:pPr>
        <w:pStyle w:val="FirstParagraph"/>
      </w:pPr>
      <w:r>
        <w:t>Don’t forget line numbers for JAS! Headings are bold, underline, nothing. And Arial Narrow 10pt for tables.</w:t>
      </w:r>
    </w:p>
    <w:p w14:paraId="25385C9A" w14:textId="77777777" w:rsidR="0080422E" w:rsidRDefault="00561D97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</w:p>
    <w:sectPr w:rsidR="0080422E" w:rsidSect="00575F0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4DB2F" w14:textId="77777777" w:rsidR="00074DDD" w:rsidRDefault="00074DDD">
      <w:pPr>
        <w:spacing w:after="0"/>
      </w:pPr>
      <w:r>
        <w:separator/>
      </w:r>
    </w:p>
  </w:endnote>
  <w:endnote w:type="continuationSeparator" w:id="0">
    <w:p w14:paraId="094A8445" w14:textId="77777777" w:rsidR="00074DDD" w:rsidRDefault="00074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580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C2B98" w14:textId="2DA7977A" w:rsidR="00CE6D64" w:rsidRDefault="00CE6D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752217" w14:textId="77777777" w:rsidR="00CE6D64" w:rsidRDefault="00CE6D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43088" w14:textId="77777777" w:rsidR="00074DDD" w:rsidRDefault="00074DDD">
      <w:r>
        <w:separator/>
      </w:r>
    </w:p>
  </w:footnote>
  <w:footnote w:type="continuationSeparator" w:id="0">
    <w:p w14:paraId="747549D6" w14:textId="77777777" w:rsidR="00074DDD" w:rsidRDefault="00074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F8F91" w14:textId="3198ACB8" w:rsidR="00CE6D64" w:rsidRDefault="00CE6D64">
    <w:pPr>
      <w:pStyle w:val="Header"/>
      <w:pBdr>
        <w:bottom w:val="single" w:sz="6" w:space="1" w:color="auto"/>
      </w:pBdr>
    </w:pPr>
    <w:r>
      <w:t>Running title goes here</w:t>
    </w:r>
    <w:r>
      <w:ptab w:relativeTo="margin" w:alignment="center" w:leader="none"/>
    </w:r>
    <w:r>
      <w:ptab w:relativeTo="margin" w:alignment="right" w:leader="none"/>
    </w:r>
    <w:r w:rsidR="00E17122">
      <w:rPr>
        <w:noProof/>
      </w:rPr>
      <w:fldChar w:fldCharType="begin"/>
    </w:r>
    <w:r w:rsidR="00E17122">
      <w:rPr>
        <w:noProof/>
      </w:rPr>
      <w:instrText xml:space="preserve"> STYLEREF  "Heading 1"  \* MERGEFORMAT </w:instrText>
    </w:r>
    <w:r w:rsidR="00E17122">
      <w:rPr>
        <w:noProof/>
      </w:rPr>
      <w:fldChar w:fldCharType="separate"/>
    </w:r>
    <w:r w:rsidR="0028328C">
      <w:rPr>
        <w:noProof/>
      </w:rPr>
      <w:t>Heading 1</w:t>
    </w:r>
    <w:r w:rsidR="00E17122">
      <w:rPr>
        <w:noProof/>
      </w:rPr>
      <w:fldChar w:fldCharType="end"/>
    </w:r>
  </w:p>
  <w:p w14:paraId="753C1974" w14:textId="77777777" w:rsidR="00D07574" w:rsidRDefault="00D07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C57874"/>
    <w:multiLevelType w:val="multilevel"/>
    <w:tmpl w:val="6FF812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150B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0BCD7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148E4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6F9E61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0645F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D00AAC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B488F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3A0B9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81CD1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7D8B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4925A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DE0C39"/>
    <w:multiLevelType w:val="multilevel"/>
    <w:tmpl w:val="579683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DDD"/>
    <w:rsid w:val="000D37B7"/>
    <w:rsid w:val="00213888"/>
    <w:rsid w:val="0028328C"/>
    <w:rsid w:val="004E29B3"/>
    <w:rsid w:val="00561D97"/>
    <w:rsid w:val="00575F01"/>
    <w:rsid w:val="00590D07"/>
    <w:rsid w:val="006D1134"/>
    <w:rsid w:val="006E1E12"/>
    <w:rsid w:val="00784D58"/>
    <w:rsid w:val="007C1875"/>
    <w:rsid w:val="0080422E"/>
    <w:rsid w:val="00814478"/>
    <w:rsid w:val="008D6863"/>
    <w:rsid w:val="00973BCF"/>
    <w:rsid w:val="00996987"/>
    <w:rsid w:val="00B86B75"/>
    <w:rsid w:val="00BC48D5"/>
    <w:rsid w:val="00BD40B5"/>
    <w:rsid w:val="00BE3AE0"/>
    <w:rsid w:val="00C17818"/>
    <w:rsid w:val="00C2422E"/>
    <w:rsid w:val="00C36279"/>
    <w:rsid w:val="00C837ED"/>
    <w:rsid w:val="00C91F15"/>
    <w:rsid w:val="00CE6D64"/>
    <w:rsid w:val="00D07574"/>
    <w:rsid w:val="00E17122"/>
    <w:rsid w:val="00E315A3"/>
    <w:rsid w:val="00EE36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4F1FF"/>
  <w15:docId w15:val="{D156F880-0EB6-42A9-B074-0AF49DF2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837ED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37ED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837ED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96987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96987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37ED"/>
    <w:pPr>
      <w:spacing w:before="180" w:after="18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C837ED"/>
  </w:style>
  <w:style w:type="paragraph" w:customStyle="1" w:styleId="Compact">
    <w:name w:val="Compact"/>
    <w:basedOn w:val="BodyText"/>
    <w:qFormat/>
    <w:rsid w:val="00BE3AE0"/>
    <w:pPr>
      <w:spacing w:before="36" w:after="36"/>
    </w:pPr>
  </w:style>
  <w:style w:type="paragraph" w:styleId="Title">
    <w:name w:val="Title"/>
    <w:basedOn w:val="Normal"/>
    <w:next w:val="BodyText"/>
    <w:qFormat/>
    <w:rsid w:val="000D37B7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837ED"/>
    <w:pPr>
      <w:keepNext/>
      <w:keepLines/>
      <w:jc w:val="center"/>
    </w:pPr>
    <w:rPr>
      <w:rFonts w:ascii="Times New Roman" w:hAnsi="Times New Roman"/>
      <w:i/>
    </w:rPr>
  </w:style>
  <w:style w:type="paragraph" w:styleId="Date">
    <w:name w:val="Date"/>
    <w:next w:val="BodyText"/>
    <w:qFormat/>
    <w:rsid w:val="00C17818"/>
    <w:pPr>
      <w:keepNext/>
      <w:keepLines/>
      <w:spacing w:after="600" w:line="360" w:lineRule="auto"/>
      <w:jc w:val="center"/>
    </w:pPr>
    <w:rPr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8328C"/>
    <w:rPr>
      <w:rFonts w:ascii="Times New Roman" w:hAnsi="Times New Roman"/>
      <w:color w:val="000000" w:themeColor="text1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BE3AE0"/>
    <w:pPr>
      <w:tabs>
        <w:tab w:val="center" w:pos="4513"/>
        <w:tab w:val="right" w:pos="9026"/>
      </w:tabs>
      <w:spacing w:after="0"/>
    </w:pPr>
    <w:rPr>
      <w:rFonts w:ascii="Times New Roman" w:hAnsi="Times New Roman"/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C837ED"/>
    <w:rPr>
      <w:rFonts w:ascii="Times New Roman" w:hAnsi="Times New Roman"/>
      <w:color w:val="000000" w:themeColor="text1"/>
    </w:rPr>
  </w:style>
  <w:style w:type="character" w:customStyle="1" w:styleId="HeaderChar">
    <w:name w:val="Header Char"/>
    <w:basedOn w:val="DefaultParagraphFont"/>
    <w:link w:val="Header"/>
    <w:uiPriority w:val="99"/>
    <w:rsid w:val="00BE3AE0"/>
    <w:rPr>
      <w:rFonts w:ascii="Times New Roman" w:hAnsi="Times New Roman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CE6D64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CE6D64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s</dc:creator>
  <cp:lastModifiedBy>Charlotte Dawson</cp:lastModifiedBy>
  <cp:revision>16</cp:revision>
  <dcterms:created xsi:type="dcterms:W3CDTF">2019-01-21T10:54:00Z</dcterms:created>
  <dcterms:modified xsi:type="dcterms:W3CDTF">2019-01-22T00:47:00Z</dcterms:modified>
</cp:coreProperties>
</file>